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China</w:t>
      </w:r>
      <w:r>
        <w:t xml:space="preserve"> </w:t>
      </w:r>
      <w:r>
        <w:t xml:space="preserve">Shanghai</w:t>
      </w:r>
    </w:p>
    <w:bookmarkStart w:id="20" w:name="X351a503ca390689f960a928d04e6fab09cd3ae3"/>
    <w:p>
      <w:pPr>
        <w:pStyle w:val="Heading1"/>
      </w:pPr>
      <w:r>
        <w:t xml:space="preserve">Personal Statement: A Dedicated Orthodontist's Commitment to Advancing Smile Care in China Shanghai</w:t>
      </w:r>
    </w:p>
    <w:p>
      <w:pPr>
        <w:pStyle w:val="FirstParagraph"/>
      </w:pPr>
      <w:r>
        <w:t xml:space="preserve">As a highly motivated and culturally attuned orthodontic specialist, I am writing this Personal Statement to express my profound enthusiasm for contributing my expertise as an Orthodontist within the dynamic healthcare landscape of China Shanghai. My journey in orthodontics has been meticulously shaped by a deep respect for patient-centered care, cutting-edge clinical techniques, and an unwavering commitment to understanding the unique cultural and socioeconomic fabric of the communities I serve. Shanghai, with its unparalleled growth as a global hub for healthcare innovation and its rapidly evolving demand for specialized dental services, represents the ideal setting where my skills can make a meaningful impact.</w:t>
      </w:r>
    </w:p>
    <w:p>
      <w:pPr>
        <w:pStyle w:val="BodyText"/>
      </w:pPr>
      <w:r>
        <w:t xml:space="preserve">My academic foundation includes a Doctor of Dental Surgery (DDS) degree from a rigorously accredited institution followed by an advanced specialty training program in Orthodontics, where I honed expertise in digital treatment planning, clear aligner therapy, and minimally invasive techniques. Crucially, my training incorporated significant exposure to diverse patient populations and cross-cultural communication strategies—skills that are not merely beneficial but essential for success as an Orthodontist in China Shanghai. I recognize that orthodontic care in this cosmopolitan metropolis extends far beyond technical proficiency; it requires navigating the nuanced expectations of a society where family influence on healthcare decisions is paramount, aesthetic concerns are deeply valued, and access to high-quality, technologically advanced treatments is increasingly prioritized. My experience working with international patient cohorts has equipped me with the sensitivity needed to bridge communication gaps and build trust—a vital asset in establishing a thriving practice within China Shanghai's competitive dental market.</w:t>
      </w:r>
    </w:p>
    <w:p>
      <w:pPr>
        <w:pStyle w:val="BodyText"/>
      </w:pPr>
      <w:r>
        <w:t xml:space="preserve">What sets my approach apart as an Orthodontist is my proactive integration of technology tailored to the specific needs of Chinese patients. In Shanghai, where digital dentistry adoption is accelerating rapidly, I have mastered platforms like 3D intraoral scanners and AI-driven simulation software to deliver precise, efficient treatment plans. This aligns perfectly with the rising demand in China Shanghai for discreet and time-efficient orthodontic solutions—such as lingual braces and clear aligners—which are particularly favored by professionals and adolescents navigating academic pressures. Furthermore, I am well-versed in the regulatory environment of healthcare in China, including understanding NMPA (National Medical Products Administration) guidelines for medical devices commonly used in orthodontics. This knowledge ensures that every treatment I provide adheres to the highest standards of safety and quality expected by both patients and regulatory bodies within China Shanghai.</w:t>
      </w:r>
    </w:p>
    <w:p>
      <w:pPr>
        <w:pStyle w:val="BodyText"/>
      </w:pPr>
      <w:r>
        <w:t xml:space="preserve">My commitment to cultural competence is not theoretical; it is embedded in my daily practice. I have actively studied Chinese healthcare ethics, communication norms, and the significance of familial involvement in treatment decisions—a critical aspect often overlooked by foreign practitioners. For instance, I understand that while patients may express personal preferences for aesthetic appliances like clear aligners or ceramic braces, their families—especially parents—often hold significant influence over the final decision. As an Orthodontist in China Shanghai, this means dedicating time to educate entire households about treatment options and outcomes in a respectful, accessible manner. I have also sought opportunities to improve my Mandarin proficiency specifically for patient interactions, recognizing that clear communication is the cornerstone of successful orthodontic care and patient satisfaction.</w:t>
      </w:r>
    </w:p>
    <w:p>
      <w:pPr>
        <w:pStyle w:val="BodyText"/>
      </w:pPr>
      <w:r>
        <w:t xml:space="preserve">The future of orthodontics in China Shanghai is not just about treating malocclusions; it’s about integrating seamlessly into the community and contributing to broader public health goals. I am passionate about promoting early intervention programs, particularly within schools and community centers, to address orthodontic needs before they become complex—and this aligns with Shanghai's increasing focus on preventative healthcare initiatives. Moreover, I am eager to collaborate with local dental institutions, universities like Fudan University School of Stomatology and Shanghai Jiao Tong University School of Medicine, to share knowledge on advanced orthodontic techniques and contribute to the next generation of Chinese dental professionals. My vision is not merely to establish a successful practice but to be an active participant in elevating the standard of orthodontic care across China Shanghai.</w:t>
      </w:r>
    </w:p>
    <w:p>
      <w:pPr>
        <w:pStyle w:val="BodyText"/>
      </w:pPr>
      <w:r>
        <w:t xml:space="preserve">My Professional Statement reflects a deep conviction that as an Orthodontist, I am not just providing treatment; I am empowering individuals—particularly young people—to build confidence through improved oral health. In China Shanghai, where social and professional success is often closely tied to appearance and self-presentation, this impact resonates profoundly. Every smile I help create has the potential to influence a student's academic engagement, a professional's career trajectory, or an individual's overall well-being. This responsibility drives me daily.</w:t>
      </w:r>
    </w:p>
    <w:p>
      <w:pPr>
        <w:pStyle w:val="BodyText"/>
      </w:pPr>
      <w:r>
        <w:t xml:space="preserve">In conclusion, my academic rigor, technological proficiency, cultural intelligence, and genuine passion for community-focused care position me as an ideal candidate to join the ranks of leading Orthodontists in China Shanghai. I am eager to bring my skills to a forward-thinking practice or institution where I can contribute meaningfully from day one. This Personal Statement is not merely an introduction; it is a testament to my dedication and readiness to serve the people of Shanghai with excellence, empathy, and innovation as their trusted Orthodontist.</w:t>
      </w:r>
    </w:p>
    <w:p>
      <w:pPr>
        <w:pStyle w:val="BodyText"/>
      </w:pPr>
      <w:r>
        <w:t xml:space="preserve">I am confident that my background aligns seamlessly with the aspirations of Shanghai's healthcare sector and look forward to the opportunity to discuss how I can contribute to your team’s mission of delivering exceptional orthodontic care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China Shanghai</dc:title>
  <dc:creator/>
  <dc:language>en</dc:language>
  <cp:keywords/>
  <dcterms:created xsi:type="dcterms:W3CDTF">2025-12-09T15:09:36Z</dcterms:created>
  <dcterms:modified xsi:type="dcterms:W3CDTF">2025-12-09T15:09:36Z</dcterms:modified>
</cp:coreProperties>
</file>

<file path=docProps/custom.xml><?xml version="1.0" encoding="utf-8"?>
<Properties xmlns="http://schemas.openxmlformats.org/officeDocument/2006/custom-properties" xmlns:vt="http://schemas.openxmlformats.org/officeDocument/2006/docPropsVTypes"/>
</file>